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:rsidR="00282E6B" w:rsidRDefault="00282E6B">
      <w:pPr>
        <w:pStyle w:val="TOCHeading"/>
      </w:pPr>
      <w:bookmarkStart w:id="0" w:name="_GoBack"/>
      <w:bookmarkEnd w:id="0"/>
    </w:p>
    <w:sdt>
      <w:sdtPr>
        <w:id w:val="-179428347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AU"/>
        </w:rPr>
      </w:sdtEndPr>
      <w:sdtContent>
        <w:p w:rsidR="00282E6B" w:rsidRDefault="00282E6B">
          <w:pPr>
            <w:pStyle w:val="TOCHeading"/>
          </w:pPr>
          <w:r>
            <w:t>Contents</w:t>
          </w:r>
        </w:p>
        <w:p w:rsidR="000378A8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4423688" w:history="1">
            <w:r w:rsidR="000378A8" w:rsidRPr="005B0E9E">
              <w:rPr>
                <w:rStyle w:val="Hyperlink"/>
                <w:rFonts w:ascii="Century Gothic" w:hAnsi="Century Gothic"/>
                <w:noProof/>
              </w:rPr>
              <w:t>CAFÉ</w:t>
            </w:r>
            <w:r w:rsidR="000378A8">
              <w:rPr>
                <w:noProof/>
                <w:webHidden/>
              </w:rPr>
              <w:tab/>
            </w:r>
            <w:r w:rsidR="000378A8">
              <w:rPr>
                <w:noProof/>
                <w:webHidden/>
              </w:rPr>
              <w:fldChar w:fldCharType="begin"/>
            </w:r>
            <w:r w:rsidR="000378A8">
              <w:rPr>
                <w:noProof/>
                <w:webHidden/>
              </w:rPr>
              <w:instrText xml:space="preserve"> PAGEREF _Toc534423688 \h </w:instrText>
            </w:r>
            <w:r w:rsidR="000378A8">
              <w:rPr>
                <w:noProof/>
                <w:webHidden/>
              </w:rPr>
            </w:r>
            <w:r w:rsidR="000378A8">
              <w:rPr>
                <w:noProof/>
                <w:webHidden/>
              </w:rPr>
              <w:fldChar w:fldCharType="separate"/>
            </w:r>
            <w:r w:rsidR="000378A8">
              <w:rPr>
                <w:noProof/>
                <w:webHidden/>
              </w:rPr>
              <w:t>2</w:t>
            </w:r>
            <w:r w:rsidR="000378A8"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89" w:history="1">
            <w:r w:rsidRPr="005B0E9E">
              <w:rPr>
                <w:rStyle w:val="Hyperlink"/>
                <w:noProof/>
              </w:rPr>
              <w:t>POST: Add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0" w:history="1">
            <w:r w:rsidRPr="005B0E9E">
              <w:rPr>
                <w:rStyle w:val="Hyperlink"/>
                <w:noProof/>
              </w:rPr>
              <w:t>PUT: Update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1" w:history="1">
            <w:r w:rsidRPr="005B0E9E">
              <w:rPr>
                <w:rStyle w:val="Hyperlink"/>
                <w:rFonts w:ascii="Century Gothic" w:hAnsi="Century Gothic"/>
                <w:noProof/>
              </w:rPr>
              <w:t>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2" w:history="1">
            <w:r w:rsidRPr="005B0E9E">
              <w:rPr>
                <w:rStyle w:val="Hyperlink"/>
                <w:noProof/>
              </w:rPr>
              <w:t>POST: Add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3" w:history="1">
            <w:r w:rsidRPr="005B0E9E">
              <w:rPr>
                <w:rStyle w:val="Hyperlink"/>
                <w:noProof/>
              </w:rPr>
              <w:t>PUT: Update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4" w:history="1">
            <w:r w:rsidRPr="005B0E9E">
              <w:rPr>
                <w:rStyle w:val="Hyperlink"/>
                <w:rFonts w:ascii="Century Gothic" w:hAnsi="Century Gothic"/>
                <w:noProof/>
              </w:rPr>
              <w:t>S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5" w:history="1">
            <w:r w:rsidRPr="005B0E9E">
              <w:rPr>
                <w:rStyle w:val="Hyperlink"/>
                <w:noProof/>
              </w:rPr>
              <w:t>POST: Add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6" w:history="1">
            <w:r w:rsidRPr="005B0E9E">
              <w:rPr>
                <w:rStyle w:val="Hyperlink"/>
                <w:noProof/>
              </w:rPr>
              <w:t>PUT: Update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7" w:history="1">
            <w:r w:rsidRPr="005B0E9E">
              <w:rPr>
                <w:rStyle w:val="Hyperlink"/>
                <w:rFonts w:ascii="Century Gothic" w:hAnsi="Century Gothic"/>
                <w:noProof/>
              </w:rPr>
              <w:t>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8" w:history="1">
            <w:r w:rsidRPr="005B0E9E">
              <w:rPr>
                <w:rStyle w:val="Hyperlink"/>
                <w:noProof/>
              </w:rPr>
              <w:t>POST: Add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699" w:history="1">
            <w:r w:rsidRPr="005B0E9E">
              <w:rPr>
                <w:rStyle w:val="Hyperlink"/>
                <w:noProof/>
              </w:rPr>
              <w:t>PUT: Update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700" w:history="1">
            <w:r w:rsidRPr="005B0E9E">
              <w:rPr>
                <w:rStyle w:val="Hyperlink"/>
                <w:rFonts w:ascii="Century Gothic" w:hAnsi="Century Gothic"/>
                <w:noProof/>
              </w:rPr>
              <w:t>RETU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701" w:history="1">
            <w:r w:rsidRPr="005B0E9E">
              <w:rPr>
                <w:rStyle w:val="Hyperlink"/>
                <w:noProof/>
              </w:rPr>
              <w:t>POST: Add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78A8" w:rsidRDefault="000378A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534423702" w:history="1">
            <w:r w:rsidRPr="005B0E9E">
              <w:rPr>
                <w:rStyle w:val="Hyperlink"/>
                <w:noProof/>
              </w:rPr>
              <w:t>PUT: Update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423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2E6B" w:rsidRDefault="00282E6B">
          <w:r>
            <w:rPr>
              <w:b/>
              <w:bCs/>
              <w:noProof/>
            </w:rPr>
            <w:fldChar w:fldCharType="end"/>
          </w:r>
        </w:p>
      </w:sdtContent>
    </w:sdt>
    <w:p w:rsidR="00282E6B" w:rsidRDefault="00282E6B" w:rsidP="00282E6B">
      <w:pPr>
        <w:pStyle w:val="Heading1"/>
        <w:rPr>
          <w:rFonts w:ascii="Century Gothic" w:hAnsi="Century Gothic"/>
          <w:sz w:val="56"/>
        </w:rPr>
      </w:pPr>
    </w:p>
    <w:p w:rsidR="00282E6B" w:rsidRDefault="00282E6B" w:rsidP="00282E6B">
      <w:pPr>
        <w:rPr>
          <w:rFonts w:eastAsiaTheme="majorEastAsia" w:cstheme="majorBidi"/>
          <w:color w:val="2F5496" w:themeColor="accent1" w:themeShade="BF"/>
          <w:szCs w:val="32"/>
        </w:rPr>
      </w:pPr>
      <w:r>
        <w:br w:type="page"/>
      </w:r>
    </w:p>
    <w:p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1" w:name="_Toc534423688"/>
      <w:r>
        <w:rPr>
          <w:rFonts w:ascii="Century Gothic" w:hAnsi="Century Gothic"/>
          <w:sz w:val="56"/>
        </w:rPr>
        <w:lastRenderedPageBreak/>
        <w:t>CAFÉ</w:t>
      </w:r>
      <w:bookmarkEnd w:id="1"/>
    </w:p>
    <w:p w:rsidR="00BD14BC" w:rsidRDefault="00BD14BC" w:rsidP="00BD14BC">
      <w:pPr>
        <w:pStyle w:val="Heading2"/>
      </w:pPr>
      <w:bookmarkStart w:id="2" w:name="_Toc534423689"/>
      <w:r>
        <w:t>POST: Add a café</w:t>
      </w:r>
      <w:bookmarkEnd w:id="2"/>
    </w:p>
    <w:p w:rsidR="00BD14BC" w:rsidRPr="00BD14BC" w:rsidRDefault="00BD14BC" w:rsidP="00BD14BC">
      <w:r>
        <w:t xml:space="preserve">URL: </w:t>
      </w:r>
      <w:hyperlink r:id="rId8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E46E45" w:rsidRDefault="00EB1B7A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E46E45" w:rsidRDefault="00EB1B7A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E46E45" w:rsidRDefault="00EB1B7A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E46E45" w:rsidRDefault="00EB1B7A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E46E45" w:rsidRDefault="00EB1B7A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EB1B7A" w:rsidRPr="00E46E45" w:rsidRDefault="00EB1B7A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">
                <v:textbox>
                  <w:txbxContent>
                    <w:p w:rsidR="00EB1B7A" w:rsidRPr="00E46E45" w:rsidRDefault="00EB1B7A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E46E45" w:rsidRDefault="00EB1B7A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E46E45" w:rsidRDefault="00EB1B7A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E46E45" w:rsidRDefault="00EB1B7A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E46E45" w:rsidRDefault="00EB1B7A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EB1B7A" w:rsidRPr="00E46E45" w:rsidRDefault="00EB1B7A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BD14BC">
      <w:pPr>
        <w:pStyle w:val="Heading2"/>
      </w:pPr>
      <w:bookmarkStart w:id="3" w:name="_Toc534423690"/>
      <w:r>
        <w:t>PUT: Update a café</w:t>
      </w:r>
      <w:bookmarkEnd w:id="3"/>
      <w:r>
        <w:t xml:space="preserve"> </w:t>
      </w:r>
    </w:p>
    <w:p w:rsidR="00BD14BC" w:rsidRDefault="00BD14BC" w:rsidP="00BD14BC">
      <w:r>
        <w:t xml:space="preserve">URL: </w:t>
      </w:r>
      <w:hyperlink r:id="rId9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7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ACMUiIiAgAATAQAAA4AAAAAAAAAAAAAAAAALgIAAGRycy9lMm9Eb2Mu&#10;eG1sUEsBAi0AFAAGAAgAAAAhALkvf/7gAAAACwEAAA8AAAAAAAAAAAAAAAAAfAQAAGRycy9kb3du&#10;cmV2LnhtbFBLBQYAAAAABAAEAPMAAACJBQAAAAA=&#10;">
                <v:textbox>
                  <w:txbxContent>
                    <w:p w:rsidR="00EB1B7A" w:rsidRPr="00BD14BC" w:rsidRDefault="00EB1B7A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6759FFB" wp14:editId="298727F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8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">
                <v:textbox>
                  <w:txbxContent>
                    <w:p w:rsidR="00EB1B7A" w:rsidRPr="00BD14BC" w:rsidRDefault="00EB1B7A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9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Te/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L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qH03vycCAABMBAAADgAAAAAAAAAAAAAAAAAuAgAAZHJzL2Uy&#10;b0RvYy54bWxQSwECLQAUAAYACAAAACEAS+yVleAAAAAKAQAADwAAAAAAAAAAAAAAAACBBAAAZHJz&#10;L2Rvd25yZXYueG1sUEsFBgAAAAAEAAQA8wAAAI4FAAAAAA==&#10;">
                <v:textbox>
                  <w:txbxContent>
                    <w:p w:rsidR="00EB1B7A" w:rsidRPr="00BD14BC" w:rsidRDefault="00EB1B7A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:rsidR="00EB1B7A" w:rsidRPr="00BD14BC" w:rsidRDefault="00EB1B7A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Rlb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v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PYkZWyQCAABLBAAADgAAAAAAAAAAAAAAAAAuAgAAZHJzL2Uyb0RvYy54&#10;bWxQSwECLQAUAAYACAAAACEAB62O090AAAAJAQAADwAAAAAAAAAAAAAAAAB+BAAAZHJzL2Rvd25y&#10;ZXYueG1sUEsFBgAAAAAEAAQA8wAAAIgFAAAAAA==&#10;">
                <v:textbox>
                  <w:txbxContent>
                    <w:p w:rsidR="00EB1B7A" w:rsidRPr="00BD14BC" w:rsidRDefault="00EB1B7A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:rsidR="00EB1B7A" w:rsidRPr="00BD14BC" w:rsidRDefault="00EB1B7A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Pr="00EB2DE8" w:rsidRDefault="00BD14BC" w:rsidP="00EB2DE8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4" w:name="_Toc534423691"/>
      <w:r>
        <w:rPr>
          <w:rFonts w:ascii="Century Gothic" w:hAnsi="Century Gothic"/>
          <w:sz w:val="56"/>
        </w:rPr>
        <w:lastRenderedPageBreak/>
        <w:t>CUP</w:t>
      </w:r>
      <w:bookmarkEnd w:id="4"/>
    </w:p>
    <w:p w:rsidR="00D82464" w:rsidRDefault="00D82464" w:rsidP="00D82464">
      <w:pPr>
        <w:pStyle w:val="Heading2"/>
      </w:pPr>
      <w:bookmarkStart w:id="5" w:name="_Toc534423692"/>
      <w:r>
        <w:t>POST: Add a cup</w:t>
      </w:r>
      <w:bookmarkEnd w:id="5"/>
    </w:p>
    <w:p w:rsidR="00BD0F4B" w:rsidRPr="00BD14BC" w:rsidRDefault="00D82464" w:rsidP="00D82464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 you have to supply in the body.</w:t>
            </w:r>
          </w:p>
        </w:tc>
      </w:tr>
    </w:tbl>
    <w:p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27D11CD" wp14:editId="632095A6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D11CD" id="_x0000_s1031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yw5ooJwIAAE0EAAAOAAAAAAAAAAAAAAAAAC4CAABkcnMvZTJvRG9j&#10;LnhtbFBLAQItABQABgAIAAAAIQDHWjw/3AAAAAcBAAAPAAAAAAAAAAAAAAAAAIEEAABkcnMvZG93&#10;bnJldi54bWxQSwUGAAAAAAQABADzAAAAigUAAAAA&#10;">
                <v:textbox>
                  <w:txbxContent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 w:rsidP="00D82464"/>
                  </w:txbxContent>
                </v:textbox>
                <w10:wrap type="square"/>
              </v:shape>
            </w:pict>
          </mc:Fallback>
        </mc:AlternateContent>
      </w:r>
    </w:p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>
      <w:pPr>
        <w:pStyle w:val="Heading2"/>
      </w:pPr>
      <w:bookmarkStart w:id="6" w:name="_Toc534423693"/>
      <w:r>
        <w:t xml:space="preserve">PUT: Update a </w:t>
      </w:r>
      <w:r w:rsidR="00BD0F4B">
        <w:t>cup</w:t>
      </w:r>
      <w:bookmarkEnd w:id="6"/>
      <w:r>
        <w:t xml:space="preserve"> </w:t>
      </w:r>
    </w:p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419F9A3" wp14:editId="238AD77B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9F9A3" id="_x0000_s1032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Kw2hn0rAgAATAQAAA4AAAAAAAAAAAAAAAAALgIAAGRy&#10;cy9lMm9Eb2MueG1sUEsBAi0AFAAGAAgAAAAhACYma+DgAAAACwEAAA8AAAAAAAAAAAAAAAAAhQQA&#10;AGRycy9kb3ducmV2LnhtbFBLBQYAAAAABAAEAPMAAACSBQAAAAA=&#10;">
                <v:textbox>
                  <w:txbxContent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1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7B8EBFA" wp14:editId="4C41B162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8EBFA" id="_x0000_s1033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Gxm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XcUAkeMSqyMR63AYb1pHEhp0PzjraLQL7r/vwUnO9AdL&#10;zVlOZrO4C0mZza+mpLhLS3lpASsIquCBs0HchLQ/MVWLN9TEWiV+nzM5pUwjmzp0Wq+4E5d68nr+&#10;CawfAQ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n/RsZiQCAABMBAAADgAAAAAAAAAAAAAAAAAuAgAAZHJzL2Uyb0Rv&#10;Yy54bWxQSwECLQAUAAYACAAAACEAUE3ui+AAAAAJAQAADwAAAAAAAAAAAAAAAAB+BAAAZHJzL2Rv&#10;d25yZXYueG1sUEsFBgAAAAAEAAQA8wAAAIsFAAAAAA==&#10;">
                <v:textbox>
                  <w:txbxContent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0794780" wp14:editId="67B8CDB8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EB1B7A" w:rsidRPr="00BD0F4B" w:rsidRDefault="00EB1B7A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94780" id="_x0000_s1034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BkRGThJwIAAE0EAAAOAAAAAAAAAAAAAAAAAC4CAABkcnMvZTJv&#10;RG9jLnhtbFBLAQItABQABgAIAAAAIQC+kIYh3wAAAAoBAAAPAAAAAAAAAAAAAAAAAIEEAABkcnMv&#10;ZG93bnJldi54bWxQSwUGAAAAAAQABADzAAAAjQUAAAAA&#10;">
                <v:textbox>
                  <w:txbxContent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EB1B7A" w:rsidRPr="00BD0F4B" w:rsidRDefault="00EB1B7A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 w:rsidP="00D82464"/>
                  </w:txbxContent>
                </v:textbox>
                <w10:wrap type="square"/>
              </v:shape>
            </w:pict>
          </mc:Fallback>
        </mc:AlternateContent>
      </w:r>
    </w:p>
    <w:p w:rsidR="00BD0F4B" w:rsidRDefault="00BD0F4B" w:rsidP="00D82464"/>
    <w:p w:rsidR="00BD0F4B" w:rsidRDefault="00BD0F4B" w:rsidP="00D82464"/>
    <w:p w:rsidR="00BD0F4B" w:rsidRDefault="00BD0F4B" w:rsidP="00D82464"/>
    <w:p w:rsidR="00BD0F4B" w:rsidRDefault="00BD0F4B" w:rsidP="00282E6B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:rsidR="00BD0F4B" w:rsidRPr="00BD0F4B" w:rsidRDefault="00BD0F4B" w:rsidP="00BD0F4B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7" w:name="_Toc534423694"/>
      <w:r>
        <w:rPr>
          <w:rFonts w:ascii="Century Gothic" w:hAnsi="Century Gothic"/>
          <w:sz w:val="56"/>
        </w:rPr>
        <w:lastRenderedPageBreak/>
        <w:t>SALE</w:t>
      </w:r>
      <w:bookmarkEnd w:id="7"/>
    </w:p>
    <w:p w:rsidR="00956DB1" w:rsidRDefault="00956DB1" w:rsidP="00956DB1">
      <w:pPr>
        <w:pStyle w:val="Heading2"/>
      </w:pPr>
      <w:bookmarkStart w:id="8" w:name="_Toc534423695"/>
      <w:r>
        <w:t>POST: Add a sale record</w:t>
      </w:r>
      <w:bookmarkEnd w:id="8"/>
    </w:p>
    <w:p w:rsidR="00956DB1" w:rsidRPr="00956DB1" w:rsidRDefault="00956DB1" w:rsidP="00956DB1">
      <w:r>
        <w:t xml:space="preserve">URL: </w:t>
      </w:r>
      <w:hyperlink r:id="rId12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and scanned_at will be taken care by the database and API respectively.</w:t>
            </w:r>
          </w:p>
          <w:p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</w:t>
            </w:r>
            <w:r>
              <w:t xml:space="preserve"> and</w:t>
            </w:r>
            <w:r>
              <w:t xml:space="preserve"> café ids already exists in respective tables.</w:t>
            </w:r>
          </w:p>
        </w:tc>
      </w:tr>
    </w:tbl>
    <w:p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956DB1" w:rsidRDefault="00EB1B7A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956DB1" w:rsidRDefault="00EB1B7A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956DB1" w:rsidRDefault="00EB1B7A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EB1B7A" w:rsidRPr="00956DB1" w:rsidRDefault="00EB1B7A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mFVJgIAAEs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F/mYVUmAgAASwQAAA4AAAAAAAAAAAAAAAAALgIAAGRycy9lMm9E&#10;b2MueG1sUEsBAi0AFAAGAAgAAAAhAEzuUGLfAAAACgEAAA8AAAAAAAAAAAAAAAAAgAQAAGRycy9k&#10;b3ducmV2LnhtbFBLBQYAAAAABAAEAPMAAACMBQAAAAA=&#10;">
                <v:textbox>
                  <w:txbxContent>
                    <w:p w:rsidR="00EB1B7A" w:rsidRPr="00956DB1" w:rsidRDefault="00EB1B7A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956DB1" w:rsidRDefault="00EB1B7A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956DB1" w:rsidRDefault="00EB1B7A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EB1B7A" w:rsidRPr="00956DB1" w:rsidRDefault="00EB1B7A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956DB1" w:rsidRDefault="00BB382E" w:rsidP="00BB382E">
      <w:pPr>
        <w:pStyle w:val="Heading2"/>
      </w:pPr>
      <w:bookmarkStart w:id="9" w:name="_Toc534423696"/>
      <w:r>
        <w:t>PUT: Update a sale record</w:t>
      </w:r>
      <w:bookmarkEnd w:id="9"/>
    </w:p>
    <w:p w:rsidR="00BB382E" w:rsidRPr="00BB382E" w:rsidRDefault="00BB382E" w:rsidP="00BB382E">
      <w:r>
        <w:t xml:space="preserve">URL: </w:t>
      </w:r>
      <w:hyperlink r:id="rId13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393700</wp:posOffset>
                </wp:positionH>
                <wp:positionV relativeFrom="paragraph">
                  <wp:posOffset>163195</wp:posOffset>
                </wp:positionV>
                <wp:extent cx="31877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956DB1" w:rsidRDefault="00EB1B7A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956DB1" w:rsidRDefault="00EB1B7A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956DB1" w:rsidRDefault="00EB1B7A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956DB1" w:rsidRDefault="00EB1B7A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EB1B7A" w:rsidRPr="00956DB1" w:rsidRDefault="00EB1B7A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31pt;margin-top:12.85pt;width:251pt;height:8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">
                <v:textbox>
                  <w:txbxContent>
                    <w:p w:rsidR="00EB1B7A" w:rsidRPr="00956DB1" w:rsidRDefault="00EB1B7A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956DB1" w:rsidRDefault="00EB1B7A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956DB1" w:rsidRDefault="00EB1B7A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956DB1" w:rsidRDefault="00EB1B7A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EB1B7A" w:rsidRPr="00956DB1" w:rsidRDefault="00EB1B7A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5399" w:rsidRPr="00956DB1" w:rsidRDefault="00C25399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C25399" w:rsidRPr="00956DB1" w:rsidRDefault="00C25399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C25399" w:rsidRPr="00956DB1" w:rsidRDefault="00C25399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C25399" w:rsidRPr="00956DB1" w:rsidRDefault="00C25399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C25399" w:rsidRDefault="00C253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282pt;margin-top:5.9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">
                <v:textbox>
                  <w:txbxContent>
                    <w:p w:rsidR="00C25399" w:rsidRPr="00956DB1" w:rsidRDefault="00C25399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C25399" w:rsidRPr="00956DB1" w:rsidRDefault="00C25399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C25399" w:rsidRPr="00956DB1" w:rsidRDefault="00C25399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C25399" w:rsidRPr="00956DB1" w:rsidRDefault="00C25399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C25399" w:rsidRDefault="00C25399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>
                <wp:simplePos x="0" y="0"/>
                <wp:positionH relativeFrom="column">
                  <wp:posOffset>1193800</wp:posOffset>
                </wp:positionH>
                <wp:positionV relativeFrom="paragraph">
                  <wp:posOffset>158115</wp:posOffset>
                </wp:positionV>
                <wp:extent cx="3241040" cy="768350"/>
                <wp:effectExtent l="0" t="0" r="1651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5399" w:rsidRPr="00956DB1" w:rsidRDefault="00C25399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C25399" w:rsidRPr="00956DB1" w:rsidRDefault="00C25399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C25399" w:rsidRPr="00956DB1" w:rsidRDefault="00C25399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C25399" w:rsidRDefault="00C2539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94pt;margin-top:12.45pt;width:255.2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">
                <v:textbox>
                  <w:txbxContent>
                    <w:p w:rsidR="00C25399" w:rsidRPr="00956DB1" w:rsidRDefault="00C25399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C25399" w:rsidRPr="00956DB1" w:rsidRDefault="00C25399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C25399" w:rsidRPr="00956DB1" w:rsidRDefault="00C25399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C25399" w:rsidRDefault="00C25399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EB1B7A" w:rsidRDefault="00EB1B7A" w:rsidP="00956DB1"/>
    <w:p w:rsidR="00EB1B7A" w:rsidRDefault="00EB1B7A" w:rsidP="00956DB1"/>
    <w:p w:rsidR="00EB1B7A" w:rsidRDefault="00EB1B7A" w:rsidP="00956DB1"/>
    <w:p w:rsidR="00EB1B7A" w:rsidRDefault="00EB1B7A" w:rsidP="00956DB1"/>
    <w:p w:rsidR="00EB1B7A" w:rsidRPr="00956DB1" w:rsidRDefault="00EB1B7A" w:rsidP="00956DB1"/>
    <w:p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10" w:name="_Toc534423697"/>
      <w:r w:rsidRPr="00282E6B">
        <w:rPr>
          <w:rFonts w:ascii="Century Gothic" w:hAnsi="Century Gothic"/>
          <w:sz w:val="56"/>
        </w:rPr>
        <w:lastRenderedPageBreak/>
        <w:t>BIN</w:t>
      </w:r>
      <w:bookmarkEnd w:id="10"/>
    </w:p>
    <w:p w:rsidR="0036671E" w:rsidRDefault="0036671E" w:rsidP="0036671E">
      <w:pPr>
        <w:pStyle w:val="Heading2"/>
      </w:pPr>
      <w:bookmarkStart w:id="11" w:name="_Toc534423698"/>
      <w:r>
        <w:t>POST: Add a bin</w:t>
      </w:r>
      <w:bookmarkEnd w:id="11"/>
    </w:p>
    <w:p w:rsidR="0036671E" w:rsidRPr="0036671E" w:rsidRDefault="0036671E" w:rsidP="0036671E">
      <w:r>
        <w:t>URL: http://host:port/api/bin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282E6B" w:rsidRDefault="00EB1B7A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282E6B" w:rsidRDefault="00EB1B7A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282E6B" w:rsidRDefault="00EB1B7A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282E6B" w:rsidRDefault="00EB1B7A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EB1B7A" w:rsidRPr="00282E6B" w:rsidRDefault="00EB1B7A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eUuKg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">
                <v:textbox>
                  <w:txbxContent>
                    <w:p w:rsidR="00EB1B7A" w:rsidRPr="00282E6B" w:rsidRDefault="00EB1B7A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282E6B" w:rsidRDefault="00EB1B7A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282E6B" w:rsidRDefault="00EB1B7A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282E6B" w:rsidRDefault="00EB1B7A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EB1B7A" w:rsidRPr="00282E6B" w:rsidRDefault="00EB1B7A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/>
                  </w:txbxContent>
                </v:textbox>
                <w10:wrap type="square"/>
              </v:shape>
            </w:pict>
          </mc:Fallback>
        </mc:AlternateContent>
      </w:r>
    </w:p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C25399" w:rsidP="00C25399">
      <w:pPr>
        <w:pStyle w:val="Heading2"/>
      </w:pPr>
      <w:bookmarkStart w:id="12" w:name="_Toc534423699"/>
      <w:r>
        <w:t>PUT: Update a bin</w:t>
      </w:r>
      <w:bookmarkEnd w:id="12"/>
    </w:p>
    <w:p w:rsidR="00C25399" w:rsidRP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">
                <v:textbox>
                  <w:txbxContent>
                    <w:p w:rsidR="00EB1B7A" w:rsidRPr="007676B5" w:rsidRDefault="00EB1B7A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7676B5" w:rsidRDefault="00EB1B7A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EB1B7A" w:rsidRPr="007676B5" w:rsidRDefault="00EB1B7A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N7sKA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">
                <v:textbox>
                  <w:txbxContent>
                    <w:p w:rsidR="00EB1B7A" w:rsidRPr="007676B5" w:rsidRDefault="00EB1B7A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7676B5" w:rsidRDefault="00EB1B7A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7676B5" w:rsidRDefault="00EB1B7A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EB1B7A" w:rsidRPr="007676B5" w:rsidRDefault="00EB1B7A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EB1B7A" w:rsidRPr="007676B5" w:rsidRDefault="00EB1B7A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2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">
                <v:textbox>
                  <w:txbxContent>
                    <w:p w:rsidR="00EB1B7A" w:rsidRPr="007676B5" w:rsidRDefault="00EB1B7A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EB1B7A" w:rsidRPr="007676B5" w:rsidRDefault="00EB1B7A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7676B5" w:rsidRDefault="00EB1B7A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EB1B7A" w:rsidRPr="007676B5" w:rsidRDefault="00EB1B7A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EB1B7A" w:rsidRPr="007676B5" w:rsidRDefault="00EB1B7A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/>
                  </w:txbxContent>
                </v:textbox>
                <w10:wrap type="square"/>
              </v:shape>
            </w:pict>
          </mc:Fallback>
        </mc:AlternateContent>
      </w:r>
      <w:r>
        <w:t>URL: http://host:port/api/bin/1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7676B5">
      <w:r>
        <w:br w:type="page"/>
      </w:r>
    </w:p>
    <w:p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13" w:name="_Toc534423700"/>
      <w:r>
        <w:rPr>
          <w:rFonts w:ascii="Century Gothic" w:hAnsi="Century Gothic"/>
          <w:sz w:val="56"/>
        </w:rPr>
        <w:lastRenderedPageBreak/>
        <w:t>RETURN</w:t>
      </w:r>
      <w:bookmarkEnd w:id="13"/>
    </w:p>
    <w:p w:rsidR="00EB1B7A" w:rsidRDefault="00EB1B7A" w:rsidP="00EB1B7A">
      <w:pPr>
        <w:pStyle w:val="Heading2"/>
      </w:pPr>
      <w:bookmarkStart w:id="14" w:name="_Toc534423701"/>
      <w:r>
        <w:t>POST: Add a return record</w:t>
      </w:r>
      <w:bookmarkEnd w:id="14"/>
    </w:p>
    <w:p w:rsidR="00EB1B7A" w:rsidRPr="00956DB1" w:rsidRDefault="00EB1B7A" w:rsidP="00EB1B7A">
      <w:r>
        <w:t xml:space="preserve">URL: </w:t>
      </w:r>
      <w:hyperlink r:id="rId14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and scanned_at will be taken care by the database and API respectively.</w:t>
            </w:r>
          </w:p>
          <w:p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café and bin ids already exists in respective tables.</w:t>
            </w:r>
          </w:p>
        </w:tc>
      </w:tr>
    </w:tbl>
    <w:p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ADC6531" wp14:editId="1422D7C7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D00E2" w:rsidRPr="002D00E2" w:rsidRDefault="002D00E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2D00E2" w:rsidRPr="002D00E2" w:rsidRDefault="002D00E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2D00E2" w:rsidRPr="002D00E2" w:rsidRDefault="002D00E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2D00E2" w:rsidRPr="002D00E2" w:rsidRDefault="002D00E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:rsidR="002D00E2" w:rsidRPr="002D00E2" w:rsidRDefault="002D00E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C6531" id="_x0000_s1043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">
                <v:textbox>
                  <w:txbxContent>
                    <w:p w:rsidR="002D00E2" w:rsidRPr="002D00E2" w:rsidRDefault="002D00E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2D00E2" w:rsidRPr="002D00E2" w:rsidRDefault="002D00E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2D00E2" w:rsidRPr="002D00E2" w:rsidRDefault="002D00E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2D00E2" w:rsidRPr="002D00E2" w:rsidRDefault="002D00E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:rsidR="002D00E2" w:rsidRPr="002D00E2" w:rsidRDefault="002D00E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 w:rsidP="00EB1B7A"/>
                  </w:txbxContent>
                </v:textbox>
                <w10:wrap type="square"/>
              </v:shape>
            </w:pict>
          </mc:Fallback>
        </mc:AlternateContent>
      </w:r>
    </w:p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>
      <w:pPr>
        <w:pStyle w:val="Heading2"/>
      </w:pPr>
      <w:bookmarkStart w:id="15" w:name="_Toc534423702"/>
      <w:r>
        <w:t xml:space="preserve">PUT: Update a </w:t>
      </w:r>
      <w:r w:rsidR="0036671E">
        <w:t>return</w:t>
      </w:r>
      <w:r>
        <w:t xml:space="preserve"> record</w:t>
      </w:r>
      <w:bookmarkEnd w:id="15"/>
    </w:p>
    <w:p w:rsidR="00EB1B7A" w:rsidRPr="00BB382E" w:rsidRDefault="00B34717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2345055</wp:posOffset>
                </wp:positionV>
                <wp:extent cx="3257550" cy="793750"/>
                <wp:effectExtent l="0" t="0" r="1905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36671E" w:rsidRDefault="0036671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-26.5pt;margin-top:184.65pt;width:256.5pt;height:6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">
                <v:textbox>
                  <w:txbxContent>
                    <w:p w:rsidR="0036671E" w:rsidRPr="0036671E" w:rsidRDefault="0036671E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36671E" w:rsidRDefault="0036671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1195705</wp:posOffset>
                </wp:positionV>
                <wp:extent cx="3257550" cy="1149350"/>
                <wp:effectExtent l="0" t="0" r="1905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36671E" w:rsidRDefault="0036671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margin-left:-26.5pt;margin-top:94.15pt;width:256.5pt;height:90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">
                <v:textbox>
                  <w:txbxContent>
                    <w:p w:rsidR="0036671E" w:rsidRPr="0036671E" w:rsidRDefault="0036671E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36671E" w:rsidRDefault="0036671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7BCB201" wp14:editId="3D05997E">
                <wp:simplePos x="0" y="0"/>
                <wp:positionH relativeFrom="column">
                  <wp:posOffset>2921000</wp:posOffset>
                </wp:positionH>
                <wp:positionV relativeFrom="paragraph">
                  <wp:posOffset>1195705</wp:posOffset>
                </wp:positionV>
                <wp:extent cx="3187700" cy="1200150"/>
                <wp:effectExtent l="0" t="0" r="1270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EB1B7A" w:rsidRDefault="00EB1B7A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CB201" id="_x0000_s1046" type="#_x0000_t202" style="position:absolute;margin-left:230pt;margin-top:94.15pt;width:251pt;height:9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">
                <v:textbox>
                  <w:txbxContent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EB1B7A" w:rsidRDefault="00EB1B7A" w:rsidP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>
                <wp:simplePos x="0" y="0"/>
                <wp:positionH relativeFrom="column">
                  <wp:posOffset>2921000</wp:posOffset>
                </wp:positionH>
                <wp:positionV relativeFrom="paragraph">
                  <wp:posOffset>2395855</wp:posOffset>
                </wp:positionV>
                <wp:extent cx="3187700" cy="914400"/>
                <wp:effectExtent l="0" t="0" r="127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:rsidR="0036671E" w:rsidRPr="0036671E" w:rsidRDefault="0036671E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36671E" w:rsidRDefault="0036671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230pt;margin-top:188.65pt;width:251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">
                <v:textbox>
                  <w:txbxContent>
                    <w:p w:rsidR="0036671E" w:rsidRPr="0036671E" w:rsidRDefault="0036671E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:rsidR="0036671E" w:rsidRPr="0036671E" w:rsidRDefault="0036671E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36671E" w:rsidRDefault="0036671E"/>
                  </w:txbxContent>
                </v:textbox>
                <w10:wrap type="square"/>
              </v:shape>
            </w:pict>
          </mc:Fallback>
        </mc:AlternateContent>
      </w:r>
      <w:r w:rsidR="00EB1B7A">
        <w:t xml:space="preserve">URL: </w:t>
      </w:r>
      <w:hyperlink r:id="rId15" w:history="1">
        <w:r w:rsidR="0036671E" w:rsidRPr="002A60FA">
          <w:rPr>
            <w:rStyle w:val="Hyperlink"/>
          </w:rPr>
          <w:t>http://host:port/api/return/5</w:t>
        </w:r>
      </w:hyperlink>
      <w:r w:rsidR="00EB1B7A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EB1B7A" w:rsidRDefault="00EB1B7A" w:rsidP="00EB1B7A"/>
    <w:p w:rsidR="007676B5" w:rsidRPr="00282E6B" w:rsidRDefault="007676B5" w:rsidP="00C27FB2"/>
    <w:sectPr w:rsidR="007676B5" w:rsidRPr="00282E6B" w:rsidSect="00282E6B">
      <w:footerReference w:type="defaul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7AB9" w:rsidRDefault="008D7AB9" w:rsidP="00282E6B">
      <w:pPr>
        <w:spacing w:after="0" w:line="240" w:lineRule="auto"/>
      </w:pPr>
      <w:r>
        <w:separator/>
      </w:r>
    </w:p>
  </w:endnote>
  <w:endnote w:type="continuationSeparator" w:id="0">
    <w:p w:rsidR="008D7AB9" w:rsidRDefault="008D7AB9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EB1B7A" w:rsidRDefault="00EB1B7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EB1B7A" w:rsidRDefault="00EB1B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7AB9" w:rsidRDefault="008D7AB9" w:rsidP="00282E6B">
      <w:pPr>
        <w:spacing w:after="0" w:line="240" w:lineRule="auto"/>
      </w:pPr>
      <w:r>
        <w:separator/>
      </w:r>
    </w:p>
  </w:footnote>
  <w:footnote w:type="continuationSeparator" w:id="0">
    <w:p w:rsidR="008D7AB9" w:rsidRDefault="008D7AB9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kwrAUAnGD1/ywAAAA="/>
  </w:docVars>
  <w:rsids>
    <w:rsidRoot w:val="00282E6B"/>
    <w:rsid w:val="000378A8"/>
    <w:rsid w:val="00282E6B"/>
    <w:rsid w:val="002D00E2"/>
    <w:rsid w:val="0036671E"/>
    <w:rsid w:val="007676B5"/>
    <w:rsid w:val="008D7AB9"/>
    <w:rsid w:val="00956DB1"/>
    <w:rsid w:val="00B34717"/>
    <w:rsid w:val="00BB382E"/>
    <w:rsid w:val="00BD0F4B"/>
    <w:rsid w:val="00BD14BC"/>
    <w:rsid w:val="00C20FFC"/>
    <w:rsid w:val="00C25399"/>
    <w:rsid w:val="00C27FB2"/>
    <w:rsid w:val="00D82464"/>
    <w:rsid w:val="00E46E45"/>
    <w:rsid w:val="00EB1B7A"/>
    <w:rsid w:val="00EB2DE8"/>
    <w:rsid w:val="00EB4F75"/>
    <w:rsid w:val="00F6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7F681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st:port/api/cafe" TargetMode="External"/><Relationship Id="rId13" Type="http://schemas.openxmlformats.org/officeDocument/2006/relationships/hyperlink" Target="http://host:port/api/sale/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host:port/api/sal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up/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return/5" TargetMode="External"/><Relationship Id="rId10" Type="http://schemas.openxmlformats.org/officeDocument/2006/relationships/hyperlink" Target="http://host:port/api/cu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host:port/api/cafe/3" TargetMode="External"/><Relationship Id="rId14" Type="http://schemas.openxmlformats.org/officeDocument/2006/relationships/hyperlink" Target="http://host:port/api/retu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F4A442-0EC5-4DAC-9BB2-3500BCCEF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8</Words>
  <Characters>3470</Characters>
  <Application>Microsoft Office Word</Application>
  <DocSecurity>2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5</cp:revision>
  <dcterms:created xsi:type="dcterms:W3CDTF">2019-01-04T13:45:00Z</dcterms:created>
  <dcterms:modified xsi:type="dcterms:W3CDTF">2019-01-04T16:53:00Z</dcterms:modified>
</cp:coreProperties>
</file>